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Communication</w:t>
      </w:r>
    </w:p>
    <w:bookmarkStart w:id="21" w:name="r-package-jmpwashdata"/>
    <w:p>
      <w:pPr>
        <w:pStyle w:val="Heading2"/>
      </w:pPr>
      <w:r>
        <w:t xml:space="preserve">R Package jmpwashdata</w:t>
      </w:r>
    </w:p>
    <w:p>
      <w:pPr>
        <w:pStyle w:val="FirstParagraph"/>
      </w:pPr>
      <w:r>
        <w:t xml:space="preserve">For this analysis we will use the jmpwashdata R Package</w:t>
      </w:r>
      <w:r>
        <w:t xml:space="preserve"> </w:t>
      </w:r>
      <w:r>
        <w:t xml:space="preserve">(Dickinson 2021a)</w:t>
      </w:r>
      <w:r>
        <w:t xml:space="preserve">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2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b-income-groups.rds"</w:t>
      </w:r>
      <w:r>
        <w:rPr>
          <w:rStyle w:val="NormalTok"/>
        </w:rPr>
        <w:t xml:space="preserve">))</w:t>
      </w:r>
    </w:p>
    <w:bookmarkEnd w:id="22"/>
    <w:bookmarkStart w:id="23" w:name="basic-sanitation-gdp"/>
    <w:p>
      <w:pPr>
        <w:pStyle w:val="Heading2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bookmarkEnd w:id="23"/>
    <w:bookmarkStart w:id="24" w:name="basic-sanitation-uganda"/>
    <w:p>
      <w:pPr>
        <w:pStyle w:val="Heading2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9" w:name="income"/>
    <w:p>
      <w:pPr>
        <w:pStyle w:val="Heading2"/>
      </w:pPr>
      <w:r>
        <w:t xml:space="preserve">Income</w:t>
      </w:r>
    </w:p>
    <w:p>
      <w:pPr>
        <w:pStyle w:val="FirstParagraph"/>
      </w:pPr>
      <w:hyperlink w:anchor="fig-san-bas-u-incom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Below 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san-bas-u-incom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ess to sanitation (urban) in 2020 by income classifications.</w:t>
            </w:r>
          </w:p>
          <w:bookmarkEnd w:id="28"/>
        </w:tc>
      </w:tr>
    </w:tbl>
    <w:bookmarkEnd w:id="29"/>
    <w:bookmarkStart w:id="31" w:name="regions"/>
    <w:p>
      <w:pPr>
        <w:pStyle w:val="Heading2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below shows urban sanitation indicators for global regions in 2020.</w:t>
      </w:r>
    </w:p>
    <w:bookmarkStart w:id="30" w:name="tbl-reg-sanitation"/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0"/>
    <w:bookmarkEnd w:id="31"/>
    <w:bookmarkStart w:id="39" w:name="uganda"/>
    <w:p>
      <w:pPr>
        <w:pStyle w:val="Heading2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elow 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an-uga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anitation indicators for Uganda on a national level.</w:t>
            </w:r>
          </w:p>
          <w:bookmarkEnd w:id="35"/>
        </w:tc>
      </w:tr>
    </w:tbl>
    <w:p>
      <w:pPr>
        <w:pStyle w:val="BodyText"/>
      </w:pPr>
      <w:r>
        <w:t xml:space="preserve">(Dickinson 2021b)</w:t>
      </w:r>
    </w:p>
    <w:bookmarkStart w:id="38" w:name="refs"/>
    <w:bookmarkStart w:id="36" w:name="ref-jmpwashdata"/>
    <w:p>
      <w:pPr>
        <w:pStyle w:val="Bibliography"/>
      </w:pPr>
      <w:r>
        <w:t xml:space="preserve">Dickinson, Nicolas. 2021b.</w:t>
      </w:r>
      <w:r>
        <w:t xml:space="preserve"> </w:t>
      </w:r>
      <w:r>
        <w:t xml:space="preserve">“Jmpwashdata: WHO/UNICEF Joint Monitoring Programme Water and Sanitation Data.”</w:t>
      </w:r>
    </w:p>
    <w:bookmarkEnd w:id="36"/>
    <w:bookmarkStart w:id="37" w:name="ref-jmpwashdata-2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Jmpwashdata: WHO/UNICEF Joint Monitoring Programme Water and Sanitation Data.”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hyperlink" Id="rId20" Target="https://wash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sh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/>
  <cp:keywords/>
  <dcterms:created xsi:type="dcterms:W3CDTF">2023-07-10T19:46:16Z</dcterms:created>
  <dcterms:modified xsi:type="dcterms:W3CDTF">2023-07-10T19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Quarto for Data Communication</vt:lpwstr>
  </property>
  <property fmtid="{D5CDD505-2E9C-101B-9397-08002B2CF9AE}" pid="11" name="toc-title">
    <vt:lpwstr>Table of contents</vt:lpwstr>
  </property>
</Properties>
</file>